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wo: The Human Experience of GDPR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24T22:38:56Z</dcterms:created>
  <dcterms:modified xsi:type="dcterms:W3CDTF">2021-06-24T22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